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3943b89311574341f77d7f50ef6d10681bafa6"/>
      <w:r>
        <w:rPr>
          <w:b/>
        </w:rPr>
        <w:t xml:space="preserve">ПРОТОКОЛ ЕЛЕКТРОННОГО АУКЦІОНУ № GFD001-UA-20210315-702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23N019433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Т "ВТБ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Земельна ділянка, кадастровий номер 3222789200:00:016:0048, площею 3,266 га, цільове призначення: для ведення індивідуального садівництва, за адресою: Київської область, Макарівський р-н, Ясногородська сільська рада, реєстраційний номер 1931191032227, інвентарний номер 104567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номер 3222789200:00:016:0048, площею 3,266 га, цільове призначення: для ведення індивідуального садівництва, за адресою: Київської область, Макарівський р-н, Ясногородська сільська рада, реєстраційний номер 1931191032227, інвентарний номер 104567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4 642 294,2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464 229,43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06.04.2021 16:25:30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Т "ВТБ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Т "ВТБ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1:25:04Z</dcterms:created>
  <dcterms:modified xsi:type="dcterms:W3CDTF">2024-05-03T21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